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43"/>
        <w:gridCol w:w="10427"/>
      </w:tblGrid>
      <w:tr w:rsidR="00777916" w:rsidRPr="00BF4D03" w14:paraId="532D2BD3" w14:textId="77777777">
        <w:trPr>
          <w:trHeight w:val="20"/>
          <w:jc w:val="center"/>
        </w:trPr>
        <w:tc>
          <w:tcPr>
            <w:tcW w:w="1186" w:type="pct"/>
          </w:tcPr>
          <w:p w14:paraId="7C99D576" w14:textId="77777777" w:rsidR="00777916" w:rsidRPr="00BF4D03" w:rsidRDefault="00777916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BF4D03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Book Name:</w:t>
            </w:r>
          </w:p>
        </w:tc>
        <w:tc>
          <w:tcPr>
            <w:tcW w:w="3814" w:type="pct"/>
          </w:tcPr>
          <w:p w14:paraId="349F026F" w14:textId="77777777" w:rsidR="00777916" w:rsidRPr="00BF4D03" w:rsidRDefault="00DD2776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</w:pPr>
            <w:r w:rsidRPr="00BF4D03"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  <w:t>An Overview of Disease and Health Research</w:t>
            </w:r>
          </w:p>
        </w:tc>
      </w:tr>
      <w:tr w:rsidR="00777916" w:rsidRPr="00BF4D03" w14:paraId="1DDADE71" w14:textId="77777777">
        <w:trPr>
          <w:trHeight w:val="20"/>
          <w:jc w:val="center"/>
        </w:trPr>
        <w:tc>
          <w:tcPr>
            <w:tcW w:w="1186" w:type="pct"/>
          </w:tcPr>
          <w:p w14:paraId="06F70CC8" w14:textId="77777777" w:rsidR="00777916" w:rsidRPr="00BF4D03" w:rsidRDefault="00777916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BF4D03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3814" w:type="pct"/>
          </w:tcPr>
          <w:p w14:paraId="4EB200F0" w14:textId="77777777" w:rsidR="00777916" w:rsidRPr="00BF4D03" w:rsidRDefault="0077791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4D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R_</w:t>
            </w:r>
            <w:r w:rsidR="00B103C4" w:rsidRPr="00BF4D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7541</w:t>
            </w:r>
          </w:p>
        </w:tc>
      </w:tr>
      <w:tr w:rsidR="00777916" w:rsidRPr="00BF4D03" w14:paraId="49E1DD08" w14:textId="77777777">
        <w:trPr>
          <w:trHeight w:val="20"/>
          <w:jc w:val="center"/>
        </w:trPr>
        <w:tc>
          <w:tcPr>
            <w:tcW w:w="1186" w:type="pct"/>
          </w:tcPr>
          <w:p w14:paraId="70945410" w14:textId="77777777" w:rsidR="00777916" w:rsidRPr="00BF4D03" w:rsidRDefault="00777916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BF4D03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3814" w:type="pct"/>
          </w:tcPr>
          <w:p w14:paraId="0569E0CD" w14:textId="77777777" w:rsidR="00777916" w:rsidRPr="00BF4D03" w:rsidRDefault="00092E0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F4D03">
              <w:rPr>
                <w:rFonts w:ascii="Arial" w:hAnsi="Arial" w:cs="Arial"/>
                <w:b/>
                <w:sz w:val="20"/>
                <w:szCs w:val="20"/>
                <w:lang w:val="en-GB"/>
              </w:rPr>
              <w:t>Optimizing Growth and Development in Preterm Neonates Through Evidence-Based Nutrition</w:t>
            </w:r>
          </w:p>
        </w:tc>
      </w:tr>
      <w:tr w:rsidR="00777916" w:rsidRPr="00BF4D03" w14:paraId="1C2C7DA8" w14:textId="77777777">
        <w:trPr>
          <w:trHeight w:val="20"/>
          <w:jc w:val="center"/>
        </w:trPr>
        <w:tc>
          <w:tcPr>
            <w:tcW w:w="1186" w:type="pct"/>
          </w:tcPr>
          <w:p w14:paraId="78E95D76" w14:textId="77777777" w:rsidR="00777916" w:rsidRPr="00BF4D03" w:rsidRDefault="00777916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BF4D03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3814" w:type="pct"/>
          </w:tcPr>
          <w:p w14:paraId="2BB364BD" w14:textId="77777777" w:rsidR="00777916" w:rsidRPr="00BF4D03" w:rsidRDefault="0077791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F4D03">
              <w:rPr>
                <w:rFonts w:ascii="Arial" w:hAnsi="Arial" w:cs="Arial"/>
                <w:b/>
                <w:sz w:val="20"/>
                <w:szCs w:val="20"/>
                <w:lang w:val="en-GB"/>
              </w:rPr>
              <w:t>REVIEW ARTICLE</w:t>
            </w:r>
          </w:p>
        </w:tc>
      </w:tr>
    </w:tbl>
    <w:p w14:paraId="71DD4515" w14:textId="77777777" w:rsidR="00777916" w:rsidRPr="00BF4D03" w:rsidRDefault="0077791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61822F7" w14:textId="77777777" w:rsidR="00777916" w:rsidRPr="00BF4D03" w:rsidRDefault="00777916">
      <w:pPr>
        <w:pStyle w:val="BodyText"/>
        <w:rPr>
          <w:rFonts w:ascii="Arial" w:hAnsi="Arial" w:cs="Arial"/>
          <w:sz w:val="20"/>
          <w:szCs w:val="20"/>
          <w:lang w:val="en-GB"/>
        </w:rPr>
      </w:pPr>
      <w:bookmarkStart w:id="0" w:name="_Hlk171324449"/>
    </w:p>
    <w:p w14:paraId="57021CD2" w14:textId="77777777" w:rsidR="00777916" w:rsidRPr="00BF4D03" w:rsidRDefault="00777916">
      <w:pPr>
        <w:pStyle w:val="BodyText"/>
        <w:rPr>
          <w:rFonts w:ascii="Arial" w:hAnsi="Arial" w:cs="Arial"/>
          <w:sz w:val="20"/>
          <w:szCs w:val="20"/>
          <w:lang w:val="en-GB"/>
        </w:rPr>
      </w:pPr>
    </w:p>
    <w:p w14:paraId="07187BE2" w14:textId="77777777" w:rsidR="00777916" w:rsidRPr="00BF4D03" w:rsidRDefault="00777916">
      <w:pPr>
        <w:pStyle w:val="BodyText"/>
        <w:rPr>
          <w:rFonts w:ascii="Arial" w:hAnsi="Arial" w:cs="Arial"/>
          <w:sz w:val="20"/>
          <w:szCs w:val="20"/>
          <w:lang w:val="en-GB"/>
        </w:rPr>
      </w:pPr>
    </w:p>
    <w:p w14:paraId="51554D8A" w14:textId="77777777" w:rsidR="00777916" w:rsidRPr="00BF4D03" w:rsidRDefault="00777916">
      <w:pPr>
        <w:pStyle w:val="BodyText"/>
        <w:rPr>
          <w:rFonts w:ascii="Arial" w:hAnsi="Arial" w:cs="Arial"/>
          <w:b/>
          <w:sz w:val="20"/>
          <w:szCs w:val="20"/>
          <w:u w:val="single"/>
          <w:lang w:val="en-GB"/>
        </w:rPr>
      </w:pPr>
      <w:r w:rsidRPr="00BF4D03">
        <w:rPr>
          <w:rFonts w:ascii="Arial" w:hAnsi="Arial" w:cs="Arial"/>
          <w:b/>
          <w:sz w:val="20"/>
          <w:szCs w:val="20"/>
          <w:highlight w:val="yellow"/>
          <w:u w:val="single"/>
          <w:lang w:val="en-GB"/>
        </w:rPr>
        <w:t>PART 1 (Importance of the manuscript)</w:t>
      </w:r>
    </w:p>
    <w:p w14:paraId="508C8910" w14:textId="77777777" w:rsidR="00777916" w:rsidRPr="00BF4D03" w:rsidRDefault="00777916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3A73142A" w14:textId="77777777" w:rsidR="00777916" w:rsidRPr="00BF4D03" w:rsidRDefault="00777916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892"/>
        <w:gridCol w:w="5041"/>
        <w:gridCol w:w="3737"/>
      </w:tblGrid>
      <w:tr w:rsidR="00777916" w:rsidRPr="00BF4D03" w14:paraId="0C74013F" w14:textId="77777777" w:rsidTr="00984BE9">
        <w:trPr>
          <w:trHeight w:val="20"/>
          <w:jc w:val="center"/>
        </w:trPr>
        <w:tc>
          <w:tcPr>
            <w:tcW w:w="1789" w:type="pct"/>
            <w:noWrap/>
          </w:tcPr>
          <w:p w14:paraId="6BD95191" w14:textId="77777777" w:rsidR="00777916" w:rsidRPr="00BF4D03" w:rsidRDefault="00777916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bookmarkStart w:id="1" w:name="_Hlk170903434"/>
          </w:p>
        </w:tc>
        <w:tc>
          <w:tcPr>
            <w:tcW w:w="1844" w:type="pct"/>
          </w:tcPr>
          <w:p w14:paraId="0B1B1E5E" w14:textId="77777777" w:rsidR="00777916" w:rsidRPr="00BF4D03" w:rsidRDefault="00777916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BF4D03">
              <w:rPr>
                <w:rFonts w:ascii="Arial" w:hAnsi="Arial" w:cs="Arial"/>
                <w:lang w:val="en-GB" w:eastAsia="en-US"/>
              </w:rPr>
              <w:t>Comments of the Reviewers</w:t>
            </w:r>
          </w:p>
        </w:tc>
        <w:tc>
          <w:tcPr>
            <w:tcW w:w="1367" w:type="pct"/>
          </w:tcPr>
          <w:p w14:paraId="2A68A4D6" w14:textId="77777777" w:rsidR="00777916" w:rsidRPr="00BF4D03" w:rsidRDefault="00777916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</w:pPr>
            <w:r w:rsidRPr="00BF4D03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BF4D03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  <w:p w14:paraId="0B88716C" w14:textId="77777777" w:rsidR="00777916" w:rsidRPr="00BF4D03" w:rsidRDefault="00777916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77916" w:rsidRPr="00BF4D03" w14:paraId="613218A1" w14:textId="77777777" w:rsidTr="00984BE9">
        <w:trPr>
          <w:trHeight w:val="20"/>
          <w:jc w:val="center"/>
        </w:trPr>
        <w:tc>
          <w:tcPr>
            <w:tcW w:w="1789" w:type="pct"/>
            <w:noWrap/>
          </w:tcPr>
          <w:p w14:paraId="59608C87" w14:textId="77777777" w:rsidR="00777916" w:rsidRPr="00BF4D03" w:rsidRDefault="00777916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BF4D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</w:t>
            </w:r>
            <w:r w:rsidRPr="00BF4D0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 minimum of 3-4 sentences may be required for this part.</w:t>
            </w:r>
          </w:p>
        </w:tc>
        <w:tc>
          <w:tcPr>
            <w:tcW w:w="1844" w:type="pct"/>
          </w:tcPr>
          <w:p w14:paraId="13CF218D" w14:textId="77777777" w:rsidR="00984BE9" w:rsidRPr="00BF4D03" w:rsidRDefault="00984BE9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BF4D03">
              <w:rPr>
                <w:rFonts w:ascii="Arial" w:hAnsi="Arial" w:cs="Arial"/>
                <w:sz w:val="20"/>
                <w:szCs w:val="20"/>
              </w:rPr>
              <w:t>The present study is well-structured and effectively outlines key topics, including evidence-based strategies for enteral and parenteral feeding, with a strong emphasis on human milk, fortification, and monitoring. However, the author should consider adding a note on nutrition. The study also highlights significant opportunities for research and clinical advancements in neonatal and pediatric care.</w:t>
            </w:r>
          </w:p>
          <w:p w14:paraId="67FBEB2F" w14:textId="532A2B62" w:rsidR="00777916" w:rsidRPr="00BF4D03" w:rsidRDefault="00777916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367" w:type="pct"/>
          </w:tcPr>
          <w:p w14:paraId="467A699A" w14:textId="77777777" w:rsidR="00777916" w:rsidRPr="00BF4D03" w:rsidRDefault="00777916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</w:tbl>
    <w:p w14:paraId="59E7B09A" w14:textId="77777777" w:rsidR="00777916" w:rsidRPr="00BF4D03" w:rsidRDefault="00777916">
      <w:pPr>
        <w:rPr>
          <w:rFonts w:ascii="Arial" w:hAnsi="Arial" w:cs="Arial"/>
          <w:sz w:val="20"/>
          <w:szCs w:val="20"/>
          <w:lang w:val="en-GB"/>
        </w:rPr>
      </w:pPr>
    </w:p>
    <w:p w14:paraId="286EF52A" w14:textId="77777777" w:rsidR="00777916" w:rsidRPr="00BF4D03" w:rsidRDefault="00777916">
      <w:pPr>
        <w:rPr>
          <w:rFonts w:ascii="Arial" w:hAnsi="Arial" w:cs="Arial"/>
          <w:sz w:val="20"/>
          <w:szCs w:val="20"/>
          <w:lang w:val="en-GB"/>
        </w:rPr>
      </w:pPr>
    </w:p>
    <w:p w14:paraId="43C01157" w14:textId="77777777" w:rsidR="00777916" w:rsidRPr="00BF4D03" w:rsidRDefault="00777916">
      <w:pPr>
        <w:pStyle w:val="Heading2"/>
        <w:jc w:val="left"/>
        <w:rPr>
          <w:rFonts w:ascii="Arial" w:hAnsi="Arial" w:cs="Arial"/>
          <w:u w:val="single"/>
          <w:lang w:val="en-GB" w:eastAsia="en-US"/>
        </w:rPr>
      </w:pPr>
      <w:r w:rsidRPr="00BF4D03">
        <w:rPr>
          <w:rFonts w:ascii="Arial" w:hAnsi="Arial" w:cs="Arial"/>
          <w:highlight w:val="yellow"/>
          <w:u w:val="single"/>
          <w:lang w:val="en-GB" w:eastAsia="en-US"/>
        </w:rPr>
        <w:t>PART 2.1 (Objective Publication)</w:t>
      </w:r>
    </w:p>
    <w:p w14:paraId="3A662294" w14:textId="77777777" w:rsidR="00777916" w:rsidRPr="00BF4D03" w:rsidRDefault="00777916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894"/>
        <w:gridCol w:w="5039"/>
        <w:gridCol w:w="3737"/>
      </w:tblGrid>
      <w:tr w:rsidR="00777916" w:rsidRPr="00BF4D03" w14:paraId="3B1E6EF9" w14:textId="77777777">
        <w:trPr>
          <w:trHeight w:val="20"/>
          <w:jc w:val="center"/>
        </w:trPr>
        <w:tc>
          <w:tcPr>
            <w:tcW w:w="5000" w:type="pct"/>
            <w:gridSpan w:val="3"/>
            <w:noWrap/>
          </w:tcPr>
          <w:p w14:paraId="7B4957C9" w14:textId="77777777" w:rsidR="00777916" w:rsidRPr="00BF4D03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7B9B9EC" w14:textId="77777777" w:rsidR="00777916" w:rsidRPr="00BF4D03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77916" w:rsidRPr="00BF4D03" w14:paraId="19D50385" w14:textId="77777777">
        <w:trPr>
          <w:trHeight w:val="20"/>
          <w:jc w:val="center"/>
        </w:trPr>
        <w:tc>
          <w:tcPr>
            <w:tcW w:w="1790" w:type="pct"/>
            <w:noWrap/>
          </w:tcPr>
          <w:p w14:paraId="199410F0" w14:textId="77777777" w:rsidR="00777916" w:rsidRPr="00BF4D03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1843" w:type="pct"/>
          </w:tcPr>
          <w:p w14:paraId="605A8FCB" w14:textId="77777777" w:rsidR="00777916" w:rsidRPr="00BF4D03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  <w:r w:rsidRPr="00BF4D03">
              <w:rPr>
                <w:rFonts w:ascii="Arial" w:hAnsi="Arial" w:cs="Arial"/>
                <w:lang w:val="en-GB" w:eastAsia="en-US"/>
              </w:rPr>
              <w:t>Rating of the Reviewers</w:t>
            </w:r>
          </w:p>
        </w:tc>
        <w:tc>
          <w:tcPr>
            <w:tcW w:w="1367" w:type="pct"/>
          </w:tcPr>
          <w:p w14:paraId="0D4B38F7" w14:textId="77777777" w:rsidR="00777916" w:rsidRPr="00BF4D03" w:rsidRDefault="00777916">
            <w:pPr>
              <w:spacing w:after="160" w:line="259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F4D03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BF4D03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</w:tc>
      </w:tr>
      <w:tr w:rsidR="00777916" w:rsidRPr="00BF4D03" w14:paraId="6FE07C53" w14:textId="77777777">
        <w:trPr>
          <w:trHeight w:val="20"/>
          <w:jc w:val="center"/>
        </w:trPr>
        <w:tc>
          <w:tcPr>
            <w:tcW w:w="1790" w:type="pct"/>
            <w:noWrap/>
          </w:tcPr>
          <w:p w14:paraId="1BF4CA1A" w14:textId="77777777" w:rsidR="00777916" w:rsidRPr="00BF4D03" w:rsidRDefault="00777916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4D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. Is the title clear and appropriate for the paper? </w:t>
            </w:r>
          </w:p>
          <w:p w14:paraId="18FA178C" w14:textId="77777777" w:rsidR="00777916" w:rsidRPr="00BF4D03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F4D0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D661001" w14:textId="77777777" w:rsidR="00777916" w:rsidRPr="00BF4D03" w:rsidRDefault="00777916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BF4D0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5F80CE67" w14:textId="7EC68825" w:rsidR="00777916" w:rsidRPr="00BF4D03" w:rsidRDefault="00C9056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4D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367" w:type="pct"/>
          </w:tcPr>
          <w:p w14:paraId="6B7B2FAA" w14:textId="77777777" w:rsidR="00777916" w:rsidRPr="00BF4D03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77916" w:rsidRPr="00BF4D03" w14:paraId="621F2441" w14:textId="77777777">
        <w:trPr>
          <w:trHeight w:val="20"/>
          <w:jc w:val="center"/>
        </w:trPr>
        <w:tc>
          <w:tcPr>
            <w:tcW w:w="1790" w:type="pct"/>
            <w:noWrap/>
          </w:tcPr>
          <w:p w14:paraId="120E67D4" w14:textId="77777777" w:rsidR="00777916" w:rsidRPr="00BF4D03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  <w:r w:rsidRPr="00BF4D03">
              <w:rPr>
                <w:rFonts w:ascii="Arial" w:hAnsi="Arial" w:cs="Arial"/>
                <w:lang w:val="en-GB" w:eastAsia="en-US"/>
              </w:rPr>
              <w:t xml:space="preserve">2. Is the abstract of the article comprehensive? </w:t>
            </w:r>
          </w:p>
          <w:p w14:paraId="4DB1E43D" w14:textId="77777777" w:rsidR="00777916" w:rsidRPr="00BF4D03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F4D0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C8DE927" w14:textId="77777777" w:rsidR="00777916" w:rsidRPr="00BF4D03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F4D0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2B3653B6" w14:textId="2161FA77" w:rsidR="00777916" w:rsidRPr="00BF4D03" w:rsidRDefault="00C9056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4D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367" w:type="pct"/>
          </w:tcPr>
          <w:p w14:paraId="5E363F16" w14:textId="77777777" w:rsidR="00777916" w:rsidRPr="00BF4D03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77916" w:rsidRPr="00BF4D03" w14:paraId="425E8D73" w14:textId="77777777">
        <w:trPr>
          <w:trHeight w:val="20"/>
          <w:jc w:val="center"/>
        </w:trPr>
        <w:tc>
          <w:tcPr>
            <w:tcW w:w="1790" w:type="pct"/>
            <w:noWrap/>
          </w:tcPr>
          <w:p w14:paraId="5FBEB5B7" w14:textId="77777777" w:rsidR="00777916" w:rsidRPr="00BF4D03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BF4D03">
              <w:rPr>
                <w:rFonts w:ascii="Arial" w:hAnsi="Arial" w:cs="Arial"/>
                <w:lang w:val="en-GB"/>
              </w:rPr>
              <w:t>3. Are the keywords appropriate and useful?</w:t>
            </w:r>
          </w:p>
          <w:p w14:paraId="324E2119" w14:textId="77777777" w:rsidR="00777916" w:rsidRPr="00BF4D03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F4D0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A5879F8" w14:textId="77777777" w:rsidR="00777916" w:rsidRPr="00BF4D03" w:rsidRDefault="00777916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BF4D0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2F4C20A5" w14:textId="46D266D8" w:rsidR="00777916" w:rsidRPr="00BF4D03" w:rsidRDefault="00C9056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4D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367" w:type="pct"/>
          </w:tcPr>
          <w:p w14:paraId="168D3608" w14:textId="77777777" w:rsidR="00777916" w:rsidRPr="00BF4D03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77916" w:rsidRPr="00BF4D03" w14:paraId="7E566880" w14:textId="77777777">
        <w:trPr>
          <w:trHeight w:val="20"/>
          <w:jc w:val="center"/>
        </w:trPr>
        <w:tc>
          <w:tcPr>
            <w:tcW w:w="1790" w:type="pct"/>
            <w:noWrap/>
          </w:tcPr>
          <w:p w14:paraId="406545A0" w14:textId="77777777" w:rsidR="00777916" w:rsidRPr="00BF4D03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BF4D03">
              <w:rPr>
                <w:rFonts w:ascii="Arial" w:hAnsi="Arial" w:cs="Arial"/>
                <w:lang w:val="en-GB"/>
              </w:rPr>
              <w:t>4. Is the background information of the paper sufficient and well organized?</w:t>
            </w:r>
          </w:p>
          <w:p w14:paraId="082CE498" w14:textId="77777777" w:rsidR="00777916" w:rsidRPr="00BF4D03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F4D0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D4A4A0D" w14:textId="77777777" w:rsidR="00777916" w:rsidRPr="00BF4D03" w:rsidRDefault="00777916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BF4D0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66079C5A" w14:textId="10C04E7A" w:rsidR="00777916" w:rsidRPr="00BF4D03" w:rsidRDefault="00C9056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4D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367" w:type="pct"/>
          </w:tcPr>
          <w:p w14:paraId="4D061B69" w14:textId="77777777" w:rsidR="00777916" w:rsidRPr="00BF4D03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77916" w:rsidRPr="00BF4D03" w14:paraId="1AAEA36E" w14:textId="77777777">
        <w:trPr>
          <w:trHeight w:val="20"/>
          <w:jc w:val="center"/>
        </w:trPr>
        <w:tc>
          <w:tcPr>
            <w:tcW w:w="1790" w:type="pct"/>
            <w:noWrap/>
          </w:tcPr>
          <w:p w14:paraId="53F40324" w14:textId="77777777" w:rsidR="00777916" w:rsidRPr="00BF4D03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BF4D03">
              <w:rPr>
                <w:rFonts w:ascii="Arial" w:hAnsi="Arial" w:cs="Arial"/>
                <w:lang w:val="en-GB"/>
              </w:rPr>
              <w:t>5. Are the objectives clearly stated?</w:t>
            </w:r>
          </w:p>
          <w:p w14:paraId="532953AB" w14:textId="77777777" w:rsidR="00777916" w:rsidRPr="00BF4D03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F4D0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37BADEB" w14:textId="77777777" w:rsidR="00777916" w:rsidRPr="00BF4D03" w:rsidRDefault="00777916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BF4D0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6ACC18AA" w14:textId="642D34A9" w:rsidR="00777916" w:rsidRPr="00BF4D03" w:rsidRDefault="00160DD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4D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A</w:t>
            </w:r>
          </w:p>
        </w:tc>
        <w:tc>
          <w:tcPr>
            <w:tcW w:w="1367" w:type="pct"/>
          </w:tcPr>
          <w:p w14:paraId="32DB1B2F" w14:textId="77777777" w:rsidR="00777916" w:rsidRPr="00BF4D03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77916" w:rsidRPr="00BF4D03" w14:paraId="63CD981D" w14:textId="77777777">
        <w:trPr>
          <w:trHeight w:val="20"/>
          <w:jc w:val="center"/>
        </w:trPr>
        <w:tc>
          <w:tcPr>
            <w:tcW w:w="1790" w:type="pct"/>
            <w:noWrap/>
          </w:tcPr>
          <w:p w14:paraId="38C08622" w14:textId="77777777" w:rsidR="00777916" w:rsidRPr="00BF4D03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BF4D03">
              <w:rPr>
                <w:rFonts w:ascii="Arial" w:hAnsi="Arial" w:cs="Arial"/>
                <w:lang w:val="en-GB"/>
              </w:rPr>
              <w:t>6. Is the literature review relevant?</w:t>
            </w:r>
          </w:p>
          <w:p w14:paraId="4CE691A7" w14:textId="77777777" w:rsidR="00777916" w:rsidRPr="00BF4D03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F4D0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46EA290" w14:textId="77777777" w:rsidR="00777916" w:rsidRPr="00BF4D03" w:rsidRDefault="00777916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BF4D0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635F418E" w14:textId="7B047D19" w:rsidR="00777916" w:rsidRPr="00BF4D03" w:rsidRDefault="00160DD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4D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a</w:t>
            </w:r>
          </w:p>
        </w:tc>
        <w:tc>
          <w:tcPr>
            <w:tcW w:w="1367" w:type="pct"/>
          </w:tcPr>
          <w:p w14:paraId="5862DD38" w14:textId="77777777" w:rsidR="00777916" w:rsidRPr="00BF4D03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77916" w:rsidRPr="00BF4D03" w14:paraId="40780EBE" w14:textId="77777777">
        <w:trPr>
          <w:trHeight w:val="20"/>
          <w:jc w:val="center"/>
        </w:trPr>
        <w:tc>
          <w:tcPr>
            <w:tcW w:w="1790" w:type="pct"/>
            <w:noWrap/>
          </w:tcPr>
          <w:p w14:paraId="61518A84" w14:textId="77777777" w:rsidR="00777916" w:rsidRPr="00BF4D03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BF4D03">
              <w:rPr>
                <w:rFonts w:ascii="Arial" w:hAnsi="Arial" w:cs="Arial"/>
                <w:lang w:val="en-GB"/>
              </w:rPr>
              <w:t>7. Is the literature review recent?</w:t>
            </w:r>
          </w:p>
          <w:p w14:paraId="103BDF12" w14:textId="77777777" w:rsidR="00777916" w:rsidRPr="00BF4D03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F4D0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3E96557" w14:textId="77777777" w:rsidR="00777916" w:rsidRPr="00BF4D03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BF4D03">
              <w:rPr>
                <w:rFonts w:ascii="Arial" w:hAnsi="Arial" w:cs="Arial"/>
                <w:color w:val="40404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0BE1B677" w14:textId="746D1A88" w:rsidR="00777916" w:rsidRPr="00BF4D03" w:rsidRDefault="00DC1A4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4D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2</w:t>
            </w:r>
          </w:p>
        </w:tc>
        <w:tc>
          <w:tcPr>
            <w:tcW w:w="1367" w:type="pct"/>
          </w:tcPr>
          <w:p w14:paraId="6D21B05F" w14:textId="77777777" w:rsidR="00777916" w:rsidRPr="00BF4D03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77916" w:rsidRPr="00BF4D03" w14:paraId="22F11B3E" w14:textId="77777777">
        <w:trPr>
          <w:trHeight w:val="20"/>
          <w:jc w:val="center"/>
        </w:trPr>
        <w:tc>
          <w:tcPr>
            <w:tcW w:w="1790" w:type="pct"/>
            <w:noWrap/>
          </w:tcPr>
          <w:p w14:paraId="58DA6DF5" w14:textId="77777777" w:rsidR="00777916" w:rsidRPr="00BF4D03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BF4D03">
              <w:rPr>
                <w:rFonts w:ascii="Arial" w:hAnsi="Arial" w:cs="Arial"/>
                <w:lang w:val="en-GB"/>
              </w:rPr>
              <w:t xml:space="preserve">8. Is the literature search methodology explained properly? </w:t>
            </w:r>
          </w:p>
          <w:p w14:paraId="4EB92F2A" w14:textId="77777777" w:rsidR="00777916" w:rsidRPr="00BF4D03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F4D0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1532BF6" w14:textId="77777777" w:rsidR="00777916" w:rsidRPr="00BF4D03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F4D0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5ECA3DB4" w14:textId="129BF535" w:rsidR="00777916" w:rsidRPr="00BF4D03" w:rsidRDefault="00160DD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4D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a</w:t>
            </w:r>
          </w:p>
        </w:tc>
        <w:tc>
          <w:tcPr>
            <w:tcW w:w="1367" w:type="pct"/>
          </w:tcPr>
          <w:p w14:paraId="0FAE0B38" w14:textId="77777777" w:rsidR="00777916" w:rsidRPr="00BF4D03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77916" w:rsidRPr="00BF4D03" w14:paraId="08CB2BDF" w14:textId="77777777">
        <w:trPr>
          <w:trHeight w:val="20"/>
          <w:jc w:val="center"/>
        </w:trPr>
        <w:tc>
          <w:tcPr>
            <w:tcW w:w="1790" w:type="pct"/>
            <w:noWrap/>
          </w:tcPr>
          <w:p w14:paraId="16AEE055" w14:textId="77777777" w:rsidR="00777916" w:rsidRPr="00BF4D03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BF4D03">
              <w:rPr>
                <w:rFonts w:ascii="Arial" w:hAnsi="Arial" w:cs="Arial"/>
                <w:lang w:val="en-GB"/>
              </w:rPr>
              <w:t>9. Is the Critical analysis of literature done?</w:t>
            </w:r>
          </w:p>
          <w:p w14:paraId="4DE0E94E" w14:textId="77777777" w:rsidR="00777916" w:rsidRPr="00BF4D03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F4D0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86339AA" w14:textId="77777777" w:rsidR="00777916" w:rsidRPr="00BF4D03" w:rsidRDefault="00777916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BF4D0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21A810EB" w14:textId="266E7771" w:rsidR="00777916" w:rsidRPr="00BF4D03" w:rsidRDefault="00160DD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4D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A</w:t>
            </w:r>
          </w:p>
        </w:tc>
        <w:tc>
          <w:tcPr>
            <w:tcW w:w="1367" w:type="pct"/>
          </w:tcPr>
          <w:p w14:paraId="479DB8E6" w14:textId="77777777" w:rsidR="00777916" w:rsidRPr="00BF4D03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77916" w:rsidRPr="00BF4D03" w14:paraId="7471F3AB" w14:textId="77777777">
        <w:trPr>
          <w:trHeight w:val="20"/>
          <w:jc w:val="center"/>
        </w:trPr>
        <w:tc>
          <w:tcPr>
            <w:tcW w:w="1790" w:type="pct"/>
            <w:noWrap/>
          </w:tcPr>
          <w:p w14:paraId="755EB518" w14:textId="77777777" w:rsidR="00777916" w:rsidRPr="00BF4D03" w:rsidRDefault="00777916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F4D0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0. Is </w:t>
            </w:r>
            <w:r w:rsidRPr="00BF4D03">
              <w:rPr>
                <w:rFonts w:ascii="Arial" w:hAnsi="Arial" w:cs="Arial"/>
                <w:sz w:val="20"/>
                <w:szCs w:val="20"/>
                <w:lang w:val="en-GB"/>
              </w:rPr>
              <w:t xml:space="preserve">Identification of research gaps/future directions </w:t>
            </w:r>
            <w:proofErr w:type="gramStart"/>
            <w:r w:rsidRPr="00BF4D03">
              <w:rPr>
                <w:rFonts w:ascii="Arial" w:hAnsi="Arial" w:cs="Arial"/>
                <w:sz w:val="20"/>
                <w:szCs w:val="20"/>
                <w:lang w:val="en-GB"/>
              </w:rPr>
              <w:t xml:space="preserve">done </w:t>
            </w:r>
            <w:r w:rsidRPr="00BF4D03">
              <w:rPr>
                <w:rFonts w:ascii="Arial" w:hAnsi="Arial" w:cs="Arial"/>
                <w:b/>
                <w:sz w:val="20"/>
                <w:szCs w:val="20"/>
                <w:lang w:val="en-GB"/>
              </w:rPr>
              <w:t>?</w:t>
            </w:r>
            <w:proofErr w:type="gramEnd"/>
          </w:p>
          <w:p w14:paraId="4D564491" w14:textId="77777777" w:rsidR="00777916" w:rsidRPr="00BF4D03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F4D0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1914945" w14:textId="77777777" w:rsidR="00777916" w:rsidRPr="00BF4D03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F4D0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DB48055" w14:textId="6F7E37F7" w:rsidR="00777916" w:rsidRPr="00BF4D03" w:rsidRDefault="00160DD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F4D03">
              <w:rPr>
                <w:rFonts w:ascii="Arial" w:hAnsi="Arial" w:cs="Arial"/>
                <w:bCs/>
                <w:sz w:val="20"/>
                <w:szCs w:val="20"/>
                <w:lang w:val="en-GB"/>
              </w:rPr>
              <w:t>2</w:t>
            </w:r>
          </w:p>
        </w:tc>
        <w:tc>
          <w:tcPr>
            <w:tcW w:w="1367" w:type="pct"/>
          </w:tcPr>
          <w:p w14:paraId="50AC136C" w14:textId="77777777" w:rsidR="00777916" w:rsidRPr="00BF4D03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77916" w:rsidRPr="00BF4D03" w14:paraId="0FC60885" w14:textId="77777777">
        <w:trPr>
          <w:trHeight w:val="20"/>
          <w:jc w:val="center"/>
        </w:trPr>
        <w:tc>
          <w:tcPr>
            <w:tcW w:w="1790" w:type="pct"/>
            <w:noWrap/>
          </w:tcPr>
          <w:p w14:paraId="529DD45E" w14:textId="77777777" w:rsidR="00777916" w:rsidRPr="00BF4D03" w:rsidRDefault="00777916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F4D03">
              <w:rPr>
                <w:rFonts w:ascii="Arial" w:hAnsi="Arial" w:cs="Arial"/>
                <w:b/>
                <w:sz w:val="20"/>
                <w:szCs w:val="20"/>
                <w:lang w:val="en-GB"/>
              </w:rPr>
              <w:t>11. Are the conclusions logically arrived?</w:t>
            </w:r>
          </w:p>
          <w:p w14:paraId="0BE8ED8C" w14:textId="77777777" w:rsidR="00777916" w:rsidRPr="00BF4D03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F4D0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1EDCDB5" w14:textId="77777777" w:rsidR="00777916" w:rsidRPr="00BF4D03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F4D0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1AF954ED" w14:textId="0FA42066" w:rsidR="00777916" w:rsidRPr="00BF4D03" w:rsidRDefault="004E7D1E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F4D03">
              <w:rPr>
                <w:rFonts w:ascii="Arial" w:hAnsi="Arial" w:cs="Arial"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367" w:type="pct"/>
          </w:tcPr>
          <w:p w14:paraId="6A3BB61B" w14:textId="77777777" w:rsidR="00777916" w:rsidRPr="00BF4D03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77916" w:rsidRPr="00BF4D03" w14:paraId="06A30D80" w14:textId="77777777">
        <w:trPr>
          <w:trHeight w:val="20"/>
          <w:jc w:val="center"/>
        </w:trPr>
        <w:tc>
          <w:tcPr>
            <w:tcW w:w="1790" w:type="pct"/>
            <w:noWrap/>
          </w:tcPr>
          <w:p w14:paraId="3B41A092" w14:textId="77777777" w:rsidR="00777916" w:rsidRPr="00BF4D03" w:rsidRDefault="00777916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F4D03">
              <w:rPr>
                <w:rFonts w:ascii="Arial" w:hAnsi="Arial" w:cs="Arial"/>
                <w:b/>
                <w:sz w:val="20"/>
                <w:szCs w:val="20"/>
                <w:lang w:val="en-GB"/>
              </w:rPr>
              <w:t>12. Are the limitations of the paper discussed?</w:t>
            </w:r>
          </w:p>
          <w:p w14:paraId="5FB9DB1A" w14:textId="77777777" w:rsidR="00777916" w:rsidRPr="00BF4D03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F4D0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8175B05" w14:textId="77777777" w:rsidR="00777916" w:rsidRPr="00BF4D03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F4D0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30BC235" w14:textId="1E8C83AC" w:rsidR="00777916" w:rsidRPr="00BF4D03" w:rsidRDefault="004E7D1E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F4D03">
              <w:rPr>
                <w:rFonts w:ascii="Arial" w:hAnsi="Arial" w:cs="Arial"/>
                <w:bCs/>
                <w:sz w:val="20"/>
                <w:szCs w:val="20"/>
                <w:lang w:val="en-GB"/>
              </w:rPr>
              <w:t>NA</w:t>
            </w:r>
          </w:p>
        </w:tc>
        <w:tc>
          <w:tcPr>
            <w:tcW w:w="1367" w:type="pct"/>
          </w:tcPr>
          <w:p w14:paraId="65263A9A" w14:textId="77777777" w:rsidR="00777916" w:rsidRPr="00BF4D03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77916" w:rsidRPr="00BF4D03" w14:paraId="733F1D06" w14:textId="77777777">
        <w:trPr>
          <w:trHeight w:val="20"/>
          <w:jc w:val="center"/>
        </w:trPr>
        <w:tc>
          <w:tcPr>
            <w:tcW w:w="1790" w:type="pct"/>
            <w:noWrap/>
          </w:tcPr>
          <w:p w14:paraId="38499C07" w14:textId="77777777" w:rsidR="00777916" w:rsidRPr="00BF4D03" w:rsidRDefault="00777916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F4D0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3. What is the </w:t>
            </w:r>
            <w:r w:rsidRPr="00BF4D03">
              <w:rPr>
                <w:rFonts w:ascii="Arial" w:hAnsi="Arial" w:cs="Arial"/>
                <w:sz w:val="20"/>
                <w:szCs w:val="20"/>
                <w:lang w:val="en-GB"/>
              </w:rPr>
              <w:t>Quality of references (i.e. from peer reviewed authentic sources)</w:t>
            </w:r>
          </w:p>
          <w:p w14:paraId="7AF378AE" w14:textId="77777777" w:rsidR="00777916" w:rsidRPr="00BF4D03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F4D0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96997A1" w14:textId="77777777" w:rsidR="00777916" w:rsidRPr="00BF4D03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F4D0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lastRenderedPageBreak/>
              <w:t xml:space="preserve">5 = Excellent 4 = Good 3 = Satisfactory 2 = Needs Improvement 1 = Poor </w:t>
            </w:r>
          </w:p>
          <w:p w14:paraId="12EAF566" w14:textId="77777777" w:rsidR="00777916" w:rsidRPr="00BF4D03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F4D0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</w:tcPr>
          <w:p w14:paraId="5AD511D6" w14:textId="387745AE" w:rsidR="00777916" w:rsidRPr="00BF4D03" w:rsidRDefault="004E7D1E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F4D03">
              <w:rPr>
                <w:rFonts w:ascii="Arial" w:hAnsi="Arial" w:cs="Arial"/>
                <w:bCs/>
                <w:sz w:val="20"/>
                <w:szCs w:val="20"/>
                <w:lang w:val="en-GB"/>
              </w:rPr>
              <w:lastRenderedPageBreak/>
              <w:t>3</w:t>
            </w:r>
          </w:p>
        </w:tc>
        <w:tc>
          <w:tcPr>
            <w:tcW w:w="1367" w:type="pct"/>
          </w:tcPr>
          <w:p w14:paraId="3B1A1908" w14:textId="77777777" w:rsidR="00777916" w:rsidRPr="00BF4D03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77916" w:rsidRPr="00BF4D03" w14:paraId="0F9297D4" w14:textId="77777777">
        <w:trPr>
          <w:trHeight w:val="20"/>
          <w:jc w:val="center"/>
        </w:trPr>
        <w:tc>
          <w:tcPr>
            <w:tcW w:w="1790" w:type="pct"/>
            <w:noWrap/>
          </w:tcPr>
          <w:p w14:paraId="57495634" w14:textId="77777777" w:rsidR="00777916" w:rsidRPr="00BF4D03" w:rsidRDefault="00777916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F4D03">
              <w:rPr>
                <w:rFonts w:ascii="Arial" w:hAnsi="Arial" w:cs="Arial"/>
                <w:b/>
                <w:sz w:val="20"/>
                <w:szCs w:val="20"/>
                <w:lang w:val="en-GB"/>
              </w:rPr>
              <w:t>14. Is the manuscript written in clear and understandable language?</w:t>
            </w:r>
          </w:p>
          <w:p w14:paraId="337CFFCE" w14:textId="77777777" w:rsidR="00777916" w:rsidRPr="00BF4D03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F4D0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D6E3F6D" w14:textId="77777777" w:rsidR="00777916" w:rsidRPr="00BF4D03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F4D0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69841E46" w14:textId="77777777" w:rsidR="00777916" w:rsidRPr="00BF4D03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F4D0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</w:tcPr>
          <w:p w14:paraId="0C8A4FEE" w14:textId="3C8F6846" w:rsidR="00777916" w:rsidRPr="00BF4D03" w:rsidRDefault="00C90561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F4D03">
              <w:rPr>
                <w:rFonts w:ascii="Arial" w:hAnsi="Arial" w:cs="Arial"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3129118A" w14:textId="77777777" w:rsidR="00777916" w:rsidRPr="00BF4D03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</w:tbl>
    <w:p w14:paraId="05D75871" w14:textId="77777777" w:rsidR="00777916" w:rsidRPr="00BF4D03" w:rsidRDefault="0077791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16891E9" w14:textId="77777777" w:rsidR="00777916" w:rsidRPr="00BF4D03" w:rsidRDefault="0077791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3B26D97" w14:textId="77777777" w:rsidR="00777916" w:rsidRPr="00BF4D03" w:rsidRDefault="0077791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F22FA72" w14:textId="77777777" w:rsidR="00777916" w:rsidRPr="00BF4D03" w:rsidRDefault="00777916">
      <w:pPr>
        <w:pStyle w:val="Heading2"/>
        <w:jc w:val="left"/>
        <w:rPr>
          <w:rFonts w:ascii="Arial" w:hAnsi="Arial" w:cs="Arial"/>
          <w:u w:val="single"/>
          <w:lang w:val="en-GB" w:eastAsia="en-US"/>
        </w:rPr>
      </w:pPr>
      <w:proofErr w:type="gramStart"/>
      <w:r w:rsidRPr="00BF4D03">
        <w:rPr>
          <w:rFonts w:ascii="Arial" w:hAnsi="Arial" w:cs="Arial"/>
          <w:highlight w:val="yellow"/>
          <w:u w:val="single"/>
          <w:lang w:val="en-GB" w:eastAsia="en-US"/>
        </w:rPr>
        <w:t>PART  2.2</w:t>
      </w:r>
      <w:proofErr w:type="gramEnd"/>
      <w:r w:rsidRPr="00BF4D03">
        <w:rPr>
          <w:rFonts w:ascii="Arial" w:hAnsi="Arial" w:cs="Arial"/>
          <w:highlight w:val="yellow"/>
          <w:u w:val="single"/>
          <w:lang w:val="en-GB" w:eastAsia="en-US"/>
        </w:rPr>
        <w:t xml:space="preserve"> (Subjective Evaluation)</w:t>
      </w:r>
    </w:p>
    <w:p w14:paraId="3BEEB0EB" w14:textId="77777777" w:rsidR="00777916" w:rsidRPr="00BF4D03" w:rsidRDefault="00777916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458"/>
        <w:gridCol w:w="6048"/>
        <w:gridCol w:w="4164"/>
      </w:tblGrid>
      <w:tr w:rsidR="00777916" w:rsidRPr="00BF4D03" w14:paraId="664215EB" w14:textId="77777777">
        <w:trPr>
          <w:trHeight w:val="20"/>
          <w:jc w:val="center"/>
        </w:trPr>
        <w:tc>
          <w:tcPr>
            <w:tcW w:w="1265" w:type="pct"/>
            <w:noWrap/>
          </w:tcPr>
          <w:p w14:paraId="4F06087A" w14:textId="77777777" w:rsidR="00777916" w:rsidRPr="00BF4D03" w:rsidRDefault="00777916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2212" w:type="pct"/>
          </w:tcPr>
          <w:p w14:paraId="358019BF" w14:textId="77777777" w:rsidR="00777916" w:rsidRPr="00BF4D03" w:rsidRDefault="00777916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BF4D03">
              <w:rPr>
                <w:rFonts w:ascii="Arial" w:hAnsi="Arial" w:cs="Arial"/>
                <w:lang w:val="en-GB" w:eastAsia="en-US"/>
              </w:rPr>
              <w:t>Reviewer’s comment</w:t>
            </w:r>
          </w:p>
          <w:p w14:paraId="0E687DAC" w14:textId="77777777" w:rsidR="00777916" w:rsidRPr="00BF4D03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9A9D552" w14:textId="77777777" w:rsidR="00777916" w:rsidRPr="00BF4D03" w:rsidRDefault="00777916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BF4D03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BF4D03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6369A093" w14:textId="77777777" w:rsidR="00777916" w:rsidRPr="00BF4D03" w:rsidRDefault="00777916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77916" w:rsidRPr="00BF4D03" w14:paraId="08DCB1EF" w14:textId="77777777">
        <w:trPr>
          <w:trHeight w:val="20"/>
          <w:jc w:val="center"/>
        </w:trPr>
        <w:tc>
          <w:tcPr>
            <w:tcW w:w="1265" w:type="pct"/>
            <w:noWrap/>
          </w:tcPr>
          <w:p w14:paraId="104FD581" w14:textId="77777777" w:rsidR="00777916" w:rsidRPr="00BF4D03" w:rsidRDefault="0077791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4D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61BE7660" w14:textId="77777777" w:rsidR="00777916" w:rsidRPr="00BF4D03" w:rsidRDefault="00777916">
            <w:pPr>
              <w:ind w:left="36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62D029C6" w14:textId="77777777" w:rsidR="00777916" w:rsidRPr="00BF4D03" w:rsidRDefault="00777916">
            <w:pPr>
              <w:ind w:left="360"/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BF4D03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</w:tcPr>
          <w:p w14:paraId="66DF7628" w14:textId="77777777" w:rsidR="00777916" w:rsidRPr="00BF4D03" w:rsidRDefault="0077791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25C4C595" w14:textId="77777777" w:rsidR="00777916" w:rsidRPr="00BF4D03" w:rsidRDefault="00777916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77916" w:rsidRPr="00BF4D03" w14:paraId="13489398" w14:textId="77777777">
        <w:trPr>
          <w:trHeight w:val="20"/>
          <w:jc w:val="center"/>
        </w:trPr>
        <w:tc>
          <w:tcPr>
            <w:tcW w:w="1265" w:type="pct"/>
            <w:noWrap/>
          </w:tcPr>
          <w:p w14:paraId="15A2D845" w14:textId="77777777" w:rsidR="00777916" w:rsidRPr="00BF4D03" w:rsidRDefault="00777916">
            <w:pPr>
              <w:pStyle w:val="Heading2"/>
              <w:ind w:left="360"/>
              <w:jc w:val="left"/>
              <w:rPr>
                <w:rFonts w:ascii="Arial" w:hAnsi="Arial" w:cs="Arial"/>
                <w:lang w:val="en-GB" w:eastAsia="en-US"/>
              </w:rPr>
            </w:pPr>
            <w:r w:rsidRPr="00BF4D03">
              <w:rPr>
                <w:rFonts w:ascii="Arial" w:hAnsi="Arial" w:cs="Arial"/>
                <w:lang w:val="en-GB" w:eastAsia="en-US"/>
              </w:rPr>
              <w:t xml:space="preserve">Is the abstract of the article comprehensive? </w:t>
            </w:r>
          </w:p>
          <w:p w14:paraId="234F9C9F" w14:textId="77777777" w:rsidR="00777916" w:rsidRPr="00BF4D03" w:rsidRDefault="00777916">
            <w:pPr>
              <w:ind w:left="284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4038332A" w14:textId="77777777" w:rsidR="00777916" w:rsidRPr="00BF4D03" w:rsidRDefault="00777916">
            <w:pPr>
              <w:ind w:left="28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F4D03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</w:tcPr>
          <w:p w14:paraId="470F9CF6" w14:textId="77777777" w:rsidR="00777916" w:rsidRPr="00BF4D03" w:rsidRDefault="0077791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3D0566E1" w14:textId="77777777" w:rsidR="00777916" w:rsidRPr="00BF4D03" w:rsidRDefault="00777916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77916" w:rsidRPr="00BF4D03" w14:paraId="57768FFD" w14:textId="77777777">
        <w:trPr>
          <w:trHeight w:val="20"/>
          <w:jc w:val="center"/>
        </w:trPr>
        <w:tc>
          <w:tcPr>
            <w:tcW w:w="1265" w:type="pct"/>
            <w:noWrap/>
          </w:tcPr>
          <w:p w14:paraId="6252D721" w14:textId="77777777" w:rsidR="00777916" w:rsidRPr="00BF4D03" w:rsidRDefault="00777916">
            <w:pPr>
              <w:pStyle w:val="Heading2"/>
              <w:ind w:left="36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  <w:r w:rsidRPr="00BF4D03">
              <w:rPr>
                <w:rFonts w:ascii="Arial" w:hAnsi="Arial" w:cs="Arial"/>
                <w:lang w:val="en-GB" w:eastAsia="en-US"/>
              </w:rPr>
              <w:t xml:space="preserve">Is the manuscript scientifically correct? </w:t>
            </w:r>
            <w:r w:rsidRPr="00BF4D03">
              <w:rPr>
                <w:rFonts w:ascii="Arial" w:hAnsi="Arial" w:cs="Arial"/>
                <w:lang w:val="en-GB" w:eastAsia="en-US"/>
              </w:rPr>
              <w:br/>
            </w:r>
          </w:p>
          <w:p w14:paraId="1F13ED93" w14:textId="77777777" w:rsidR="00777916" w:rsidRPr="00BF4D03" w:rsidRDefault="00777916">
            <w:pPr>
              <w:ind w:left="284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F4D03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</w:tcPr>
          <w:p w14:paraId="5A8DD90C" w14:textId="77777777" w:rsidR="00777916" w:rsidRPr="00BF4D03" w:rsidRDefault="00777916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ECC877D" w14:textId="77777777" w:rsidR="00777916" w:rsidRPr="00BF4D03" w:rsidRDefault="00777916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77916" w:rsidRPr="00BF4D03" w14:paraId="738C4DDF" w14:textId="77777777">
        <w:trPr>
          <w:trHeight w:val="20"/>
          <w:jc w:val="center"/>
        </w:trPr>
        <w:tc>
          <w:tcPr>
            <w:tcW w:w="1265" w:type="pct"/>
            <w:noWrap/>
          </w:tcPr>
          <w:p w14:paraId="7A7EC4FB" w14:textId="77777777" w:rsidR="00777916" w:rsidRPr="00BF4D03" w:rsidRDefault="0077791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4D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e the references sufficient and recent? </w:t>
            </w:r>
          </w:p>
          <w:p w14:paraId="6C57DCD9" w14:textId="77777777" w:rsidR="00777916" w:rsidRPr="00BF4D03" w:rsidRDefault="00777916">
            <w:pPr>
              <w:ind w:left="36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01C060DB" w14:textId="77777777" w:rsidR="00777916" w:rsidRPr="00BF4D03" w:rsidRDefault="0077791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4D03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clear suggestion for improvement.</w:t>
            </w:r>
          </w:p>
        </w:tc>
        <w:tc>
          <w:tcPr>
            <w:tcW w:w="2212" w:type="pct"/>
          </w:tcPr>
          <w:p w14:paraId="4C5053F3" w14:textId="77777777" w:rsidR="00777916" w:rsidRPr="00BF4D03" w:rsidRDefault="00777916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B1796E" w14:textId="77777777" w:rsidR="00777916" w:rsidRPr="00BF4D03" w:rsidRDefault="00777916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77916" w:rsidRPr="00BF4D03" w14:paraId="31E9A56B" w14:textId="77777777">
        <w:trPr>
          <w:trHeight w:val="20"/>
          <w:jc w:val="center"/>
        </w:trPr>
        <w:tc>
          <w:tcPr>
            <w:tcW w:w="1265" w:type="pct"/>
            <w:noWrap/>
          </w:tcPr>
          <w:p w14:paraId="689446D7" w14:textId="77777777" w:rsidR="00777916" w:rsidRPr="00BF4D03" w:rsidRDefault="00777916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4D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re ethical issues in this manuscript?</w:t>
            </w:r>
          </w:p>
          <w:p w14:paraId="1B6E966D" w14:textId="77777777" w:rsidR="00777916" w:rsidRPr="00BF4D03" w:rsidRDefault="00777916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F4D03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14:paraId="7C8D91C9" w14:textId="77777777" w:rsidR="00777916" w:rsidRPr="00BF4D03" w:rsidRDefault="00777916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5E1EC314" w14:textId="77777777" w:rsidR="00777916" w:rsidRPr="00BF4D03" w:rsidRDefault="00777916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F4D03">
              <w:rPr>
                <w:rFonts w:ascii="Arial" w:hAnsi="Arial" w:cs="Arial"/>
                <w:bCs/>
                <w:sz w:val="20"/>
                <w:szCs w:val="20"/>
                <w:lang w:val="en-GB"/>
              </w:rPr>
              <w:t>(If yes, kindly please write down the ethical issues here in details)</w:t>
            </w:r>
          </w:p>
          <w:p w14:paraId="5D2EC83B" w14:textId="77777777" w:rsidR="00777916" w:rsidRPr="00BF4D03" w:rsidRDefault="0077791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6C463D6" w14:textId="77777777" w:rsidR="00777916" w:rsidRPr="00BF4D03" w:rsidRDefault="00777916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bookmarkStart w:id="2" w:name="_GoBack"/>
            <w:bookmarkEnd w:id="2"/>
          </w:p>
        </w:tc>
        <w:tc>
          <w:tcPr>
            <w:tcW w:w="1523" w:type="pct"/>
          </w:tcPr>
          <w:p w14:paraId="1736F1DF" w14:textId="77777777" w:rsidR="00777916" w:rsidRPr="00BF4D03" w:rsidRDefault="00777916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</w:tbl>
    <w:p w14:paraId="6B7BD68E" w14:textId="77777777" w:rsidR="00777916" w:rsidRPr="00BF4D03" w:rsidRDefault="00777916">
      <w:pPr>
        <w:rPr>
          <w:rFonts w:ascii="Arial" w:hAnsi="Arial" w:cs="Arial"/>
          <w:sz w:val="20"/>
          <w:szCs w:val="20"/>
          <w:lang w:val="en-GB"/>
        </w:rPr>
      </w:pPr>
    </w:p>
    <w:p w14:paraId="08E2F9E1" w14:textId="40E68361" w:rsidR="00777916" w:rsidRPr="00BF4D03" w:rsidRDefault="0077791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BEB2004" w14:textId="77777777" w:rsidR="00BF4D03" w:rsidRPr="00BF4D03" w:rsidRDefault="00BF4D03" w:rsidP="00BF4D03">
      <w:pPr>
        <w:rPr>
          <w:rFonts w:ascii="Arial" w:hAnsi="Arial" w:cs="Arial"/>
          <w:b/>
          <w:sz w:val="20"/>
          <w:szCs w:val="20"/>
          <w:u w:val="single"/>
        </w:rPr>
      </w:pPr>
      <w:r w:rsidRPr="00BF4D03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664AF894" w14:textId="46381145" w:rsidR="00BF4D03" w:rsidRPr="00BF4D03" w:rsidRDefault="00BF4D03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FFB5968" w14:textId="54DACDD9" w:rsidR="00BF4D03" w:rsidRPr="00BF4D03" w:rsidRDefault="00BF4D03" w:rsidP="00BF4D03">
      <w:pPr>
        <w:pStyle w:val="BodyText"/>
        <w:rPr>
          <w:rFonts w:ascii="Arial" w:hAnsi="Arial" w:cs="Arial"/>
          <w:b/>
          <w:bCs/>
          <w:sz w:val="20"/>
          <w:szCs w:val="20"/>
          <w:lang w:val="en-GB"/>
        </w:rPr>
      </w:pPr>
      <w:bookmarkStart w:id="3" w:name="_Hlk227342393"/>
      <w:proofErr w:type="spellStart"/>
      <w:r w:rsidRPr="00BF4D03">
        <w:rPr>
          <w:rFonts w:ascii="Arial" w:hAnsi="Arial" w:cs="Arial"/>
          <w:b/>
          <w:bCs/>
          <w:sz w:val="20"/>
          <w:szCs w:val="20"/>
          <w:lang w:val="en-GB"/>
        </w:rPr>
        <w:t>Sanika</w:t>
      </w:r>
      <w:proofErr w:type="spellEnd"/>
      <w:r w:rsidRPr="00BF4D03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Pr="00BF4D03">
        <w:rPr>
          <w:rFonts w:ascii="Arial" w:hAnsi="Arial" w:cs="Arial"/>
          <w:b/>
          <w:bCs/>
          <w:sz w:val="20"/>
          <w:szCs w:val="20"/>
          <w:lang w:val="en-GB"/>
        </w:rPr>
        <w:t>Popat</w:t>
      </w:r>
      <w:proofErr w:type="spellEnd"/>
      <w:r w:rsidRPr="00BF4D03">
        <w:rPr>
          <w:rFonts w:ascii="Arial" w:hAnsi="Arial" w:cs="Arial"/>
          <w:b/>
          <w:bCs/>
          <w:sz w:val="20"/>
          <w:szCs w:val="20"/>
          <w:lang w:val="en-GB"/>
        </w:rPr>
        <w:t xml:space="preserve"> Kate</w:t>
      </w:r>
      <w:r w:rsidRPr="00BF4D03">
        <w:rPr>
          <w:rFonts w:ascii="Arial" w:hAnsi="Arial" w:cs="Arial"/>
          <w:b/>
          <w:bCs/>
          <w:sz w:val="20"/>
          <w:szCs w:val="20"/>
          <w:lang w:val="en-GB"/>
        </w:rPr>
        <w:t xml:space="preserve">, </w:t>
      </w:r>
      <w:r w:rsidRPr="00BF4D03">
        <w:rPr>
          <w:rFonts w:ascii="Arial" w:hAnsi="Arial" w:cs="Arial"/>
          <w:b/>
          <w:bCs/>
          <w:sz w:val="20"/>
          <w:szCs w:val="20"/>
          <w:lang w:val="en-GB"/>
        </w:rPr>
        <w:t>India</w:t>
      </w:r>
    </w:p>
    <w:bookmarkEnd w:id="3"/>
    <w:p w14:paraId="0698DC9F" w14:textId="77777777" w:rsidR="00777916" w:rsidRPr="00BF4D03" w:rsidRDefault="0077791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15475DC" w14:textId="77777777" w:rsidR="00777916" w:rsidRPr="00BF4D03" w:rsidRDefault="0077791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3A584F" w14:textId="77777777" w:rsidR="00777916" w:rsidRPr="00BF4D03" w:rsidRDefault="0077791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95A8AF1" w14:textId="77777777" w:rsidR="00777916" w:rsidRPr="00BF4D03" w:rsidRDefault="0077791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1911AE4" w14:textId="77777777" w:rsidR="00777916" w:rsidRPr="00BF4D03" w:rsidRDefault="0077791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6C1606B" w14:textId="77777777" w:rsidR="00777916" w:rsidRPr="00BF4D03" w:rsidRDefault="0077791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39C9634" w14:textId="77777777" w:rsidR="00777916" w:rsidRPr="00BF4D03" w:rsidRDefault="0077791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93B1E9B" w14:textId="77777777" w:rsidR="00777916" w:rsidRPr="00BF4D03" w:rsidRDefault="0077791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bookmarkEnd w:id="0"/>
    <w:bookmarkEnd w:id="1"/>
    <w:p w14:paraId="1C1218B9" w14:textId="77777777" w:rsidR="00777916" w:rsidRPr="00BF4D03" w:rsidRDefault="0077791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777916" w:rsidRPr="00BF4D03">
      <w:headerReference w:type="default" r:id="rId7"/>
      <w:footerReference w:type="default" r:id="rId8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37161A" w14:textId="77777777" w:rsidR="00306F5B" w:rsidRDefault="00306F5B">
      <w:r>
        <w:separator/>
      </w:r>
    </w:p>
  </w:endnote>
  <w:endnote w:type="continuationSeparator" w:id="0">
    <w:p w14:paraId="3164726F" w14:textId="77777777" w:rsidR="00306F5B" w:rsidRDefault="00306F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B126B1" w14:textId="77777777" w:rsidR="00777916" w:rsidRDefault="00777916">
    <w:pPr>
      <w:pStyle w:val="Footer"/>
      <w:jc w:val="right"/>
      <w:rPr>
        <w:b/>
        <w:sz w:val="20"/>
      </w:rPr>
    </w:pPr>
    <w:r>
      <w:rPr>
        <w:sz w:val="20"/>
      </w:rPr>
      <w:t xml:space="preserve">Page </w:t>
    </w:r>
    <w:r>
      <w:rPr>
        <w:b/>
        <w:sz w:val="20"/>
      </w:rPr>
      <w:fldChar w:fldCharType="begin"/>
    </w:r>
    <w:r>
      <w:rPr>
        <w:b/>
        <w:sz w:val="20"/>
      </w:rPr>
      <w:instrText xml:space="preserve"> PAGE </w:instrText>
    </w:r>
    <w:r>
      <w:rPr>
        <w:b/>
        <w:sz w:val="20"/>
      </w:rPr>
      <w:fldChar w:fldCharType="separate"/>
    </w:r>
    <w:r>
      <w:rPr>
        <w:b/>
        <w:noProof/>
        <w:sz w:val="20"/>
      </w:rPr>
      <w:t>3</w:t>
    </w:r>
    <w:r>
      <w:rPr>
        <w:b/>
        <w:sz w:val="20"/>
      </w:rPr>
      <w:fldChar w:fldCharType="end"/>
    </w:r>
    <w:r>
      <w:rPr>
        <w:sz w:val="20"/>
      </w:rPr>
      <w:t xml:space="preserve"> of </w:t>
    </w:r>
    <w:r>
      <w:rPr>
        <w:b/>
        <w:sz w:val="20"/>
      </w:rPr>
      <w:fldChar w:fldCharType="begin"/>
    </w:r>
    <w:r>
      <w:rPr>
        <w:b/>
        <w:sz w:val="20"/>
      </w:rPr>
      <w:instrText xml:space="preserve"> NUMPAGES  </w:instrText>
    </w:r>
    <w:r>
      <w:rPr>
        <w:b/>
        <w:sz w:val="20"/>
      </w:rPr>
      <w:fldChar w:fldCharType="separate"/>
    </w:r>
    <w:r>
      <w:rPr>
        <w:b/>
        <w:noProof/>
        <w:sz w:val="20"/>
      </w:rPr>
      <w:t>4</w:t>
    </w:r>
    <w:r>
      <w:rPr>
        <w:b/>
        <w:sz w:val="20"/>
      </w:rPr>
      <w:fldChar w:fldCharType="end"/>
    </w:r>
    <w:r>
      <w:rPr>
        <w:b/>
        <w:sz w:val="20"/>
      </w:rPr>
      <w:br/>
      <w:t>V240326</w:t>
    </w:r>
  </w:p>
  <w:p w14:paraId="62264A76" w14:textId="77777777" w:rsidR="00777916" w:rsidRDefault="00777916">
    <w:pPr>
      <w:pStyle w:val="Footer"/>
      <w:jc w:val="right"/>
    </w:pPr>
  </w:p>
  <w:p w14:paraId="72037BF0" w14:textId="77777777" w:rsidR="00777916" w:rsidRDefault="00777916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7617AB" w14:textId="77777777" w:rsidR="00306F5B" w:rsidRDefault="00306F5B">
      <w:r>
        <w:separator/>
      </w:r>
    </w:p>
  </w:footnote>
  <w:footnote w:type="continuationSeparator" w:id="0">
    <w:p w14:paraId="48780923" w14:textId="77777777" w:rsidR="00306F5B" w:rsidRDefault="00306F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F491FA" w14:textId="77777777" w:rsidR="00777916" w:rsidRDefault="00777916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3C90E6F5" w14:textId="77777777" w:rsidR="00777916" w:rsidRDefault="00777916">
    <w:pPr>
      <w:spacing w:before="100" w:beforeAutospacing="1" w:after="100" w:afterAutospacing="1"/>
      <w:jc w:val="center"/>
      <w:rPr>
        <w:color w:val="000000"/>
        <w:sz w:val="20"/>
      </w:rPr>
    </w:pPr>
    <w:r>
      <w:rPr>
        <w:bCs/>
        <w:color w:val="000000"/>
        <w:sz w:val="20"/>
        <w:highlight w:val="lightGray"/>
        <w:lang w:val="en-GB"/>
      </w:rPr>
      <w:t>Review Form (Review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25343E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7"/>
  </w:num>
  <w:num w:numId="4">
    <w:abstractNumId w:val="9"/>
  </w:num>
  <w:num w:numId="5">
    <w:abstractNumId w:val="6"/>
  </w:num>
  <w:num w:numId="6">
    <w:abstractNumId w:val="0"/>
  </w:num>
  <w:num w:numId="7">
    <w:abstractNumId w:val="3"/>
  </w:num>
  <w:num w:numId="8">
    <w:abstractNumId w:val="11"/>
  </w:num>
  <w:num w:numId="9">
    <w:abstractNumId w:val="10"/>
  </w:num>
  <w:num w:numId="10">
    <w:abstractNumId w:val="2"/>
  </w:num>
  <w:num w:numId="11">
    <w:abstractNumId w:val="1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IN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activeWritingStyle w:appName="MSWord" w:lang="en-IN" w:vendorID="64" w:dllVersion="6" w:nlCheck="1" w:checkStyle="1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LAwNDAyNzA1MTAztDRV0lEKTi0uzszPAykwqgUAgTUhcywAAAA="/>
  </w:docVars>
  <w:rsids>
    <w:rsidRoot w:val="00E64431"/>
    <w:rsid w:val="000317FF"/>
    <w:rsid w:val="00091A17"/>
    <w:rsid w:val="00092E00"/>
    <w:rsid w:val="000F5C21"/>
    <w:rsid w:val="00106A78"/>
    <w:rsid w:val="00146645"/>
    <w:rsid w:val="00160DD9"/>
    <w:rsid w:val="0019054C"/>
    <w:rsid w:val="002555D1"/>
    <w:rsid w:val="00272E0B"/>
    <w:rsid w:val="002B6113"/>
    <w:rsid w:val="00306F5B"/>
    <w:rsid w:val="004E7D1E"/>
    <w:rsid w:val="00777916"/>
    <w:rsid w:val="007B5B8F"/>
    <w:rsid w:val="008153B5"/>
    <w:rsid w:val="00984BE9"/>
    <w:rsid w:val="00B103C4"/>
    <w:rsid w:val="00B561CC"/>
    <w:rsid w:val="00BF4D03"/>
    <w:rsid w:val="00C90561"/>
    <w:rsid w:val="00D802E3"/>
    <w:rsid w:val="00DC1A48"/>
    <w:rsid w:val="00DD2776"/>
    <w:rsid w:val="00E000A2"/>
    <w:rsid w:val="00E64431"/>
    <w:rsid w:val="00E81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892772"/>
  <w15:chartTrackingRefBased/>
  <w15:docId w15:val="{69784DD8-D28C-4244-935E-5583E17867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Pr>
      <w:sz w:val="22"/>
      <w:szCs w:val="22"/>
      <w:lang w:val="en-US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table" w:styleId="TableGrid">
    <w:name w:val="Table Grid"/>
    <w:basedOn w:val="TableNormal"/>
    <w:uiPriority w:val="59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ichtaufgelsteErwhnung">
    <w:name w:val="Nicht aufgelöste Erwähnung"/>
    <w:uiPriority w:val="99"/>
    <w:semiHidden/>
    <w:unhideWhenUsed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58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615</Words>
  <Characters>3506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13</CharactersWithSpaces>
  <SharedDoc>false</SharedDoc>
  <HLinks>
    <vt:vector size="18" baseType="variant">
      <vt:variant>
        <vt:i4>8323183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book-benefits-for-reviewers</vt:lpwstr>
      </vt:variant>
      <vt:variant>
        <vt:lpwstr/>
      </vt:variant>
      <vt:variant>
        <vt:i4>2031642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0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Editor-11</cp:lastModifiedBy>
  <cp:revision>17</cp:revision>
  <dcterms:created xsi:type="dcterms:W3CDTF">2026-04-14T15:11:00Z</dcterms:created>
  <dcterms:modified xsi:type="dcterms:W3CDTF">2026-04-17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53ba8d-0bd4-4d16-b311-3b65826f183c</vt:lpwstr>
  </property>
</Properties>
</file>